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47425" w14:textId="48B8D43B" w:rsidR="00080495" w:rsidRDefault="00EF78F6" w:rsidP="007029B9">
      <w:pPr>
        <w:pStyle w:val="Title"/>
      </w:pPr>
      <w:bookmarkStart w:id="0" w:name="X5a4000ae1de799ba6c2ffb7f85993aeea37fc39"/>
      <w:r>
        <w:t xml:space="preserve">How to connect to </w:t>
      </w:r>
      <w:proofErr w:type="spellStart"/>
      <w:r w:rsidR="007029B9">
        <w:t>kafka</w:t>
      </w:r>
      <w:proofErr w:type="spellEnd"/>
      <w:r w:rsidR="007029B9">
        <w:t>/</w:t>
      </w:r>
      <w:proofErr w:type="spellStart"/>
      <w:r w:rsidR="007029B9">
        <w:t>eventstreams</w:t>
      </w:r>
      <w:proofErr w:type="spellEnd"/>
      <w:r>
        <w:t xml:space="preserve"> </w:t>
      </w:r>
      <w:r w:rsidR="007029B9">
        <w:t>using</w:t>
      </w:r>
      <w:r>
        <w:t xml:space="preserve"> ACE</w:t>
      </w:r>
      <w:bookmarkEnd w:id="0"/>
    </w:p>
    <w:p w14:paraId="05589C2B" w14:textId="77777777" w:rsidR="00D27F27" w:rsidRDefault="00EF78F6" w:rsidP="007029B9">
      <w:pPr>
        <w:pStyle w:val="Heading2"/>
      </w:pPr>
      <w:r>
        <w:t xml:space="preserve">Use case: </w:t>
      </w:r>
    </w:p>
    <w:p w14:paraId="336BC03D" w14:textId="77777777" w:rsidR="00080495" w:rsidRDefault="00EF78F6" w:rsidP="00D27F27">
      <w:pPr>
        <w:pStyle w:val="FirstParagraph"/>
        <w:numPr>
          <w:ilvl w:val="0"/>
          <w:numId w:val="5"/>
        </w:numPr>
      </w:pPr>
      <w:r>
        <w:t xml:space="preserve">Save JSON data from a rest </w:t>
      </w:r>
      <w:proofErr w:type="spellStart"/>
      <w:r>
        <w:t>api</w:t>
      </w:r>
      <w:proofErr w:type="spellEnd"/>
      <w:r>
        <w:t xml:space="preserve"> to event streams</w:t>
      </w:r>
    </w:p>
    <w:p w14:paraId="47BABADA" w14:textId="77777777" w:rsidR="00D27F27" w:rsidRDefault="00EF78F6" w:rsidP="007029B9">
      <w:pPr>
        <w:pStyle w:val="Heading2"/>
      </w:pPr>
      <w:r>
        <w:t xml:space="preserve">Steps </w:t>
      </w:r>
    </w:p>
    <w:p w14:paraId="619F1D1A" w14:textId="77777777" w:rsidR="00D27F27" w:rsidRDefault="00EF78F6">
      <w:pPr>
        <w:pStyle w:val="BodyText"/>
      </w:pPr>
      <w:r>
        <w:t xml:space="preserve">1. </w:t>
      </w:r>
      <w:hyperlink w:anchor="X93f441c9fb878a47b318c8a8c226f74b09bc491">
        <w:r>
          <w:rPr>
            <w:rStyle w:val="Hyperlink"/>
          </w:rPr>
          <w:t>Create a topic in Event Streams and download the certificate</w:t>
        </w:r>
      </w:hyperlink>
      <w:r>
        <w:t xml:space="preserve"> </w:t>
      </w:r>
    </w:p>
    <w:p w14:paraId="30BDC916" w14:textId="2B9D7025" w:rsidR="00D27F27" w:rsidRDefault="00EF78F6">
      <w:pPr>
        <w:pStyle w:val="BodyText"/>
      </w:pPr>
      <w:r>
        <w:t xml:space="preserve">2. </w:t>
      </w:r>
      <w:r w:rsidR="00D27F27">
        <w:t xml:space="preserve">Create an ace flow - </w:t>
      </w:r>
      <w:hyperlink w:anchor="Xd3a039d62146c5a36a8067a855aa5001da0ba62">
        <w:r>
          <w:rPr>
            <w:rStyle w:val="Hyperlink"/>
          </w:rPr>
          <w:t xml:space="preserve">Flow to save data to EventStreams using rest </w:t>
        </w:r>
        <w:proofErr w:type="spellStart"/>
        <w:r>
          <w:rPr>
            <w:rStyle w:val="Hyperlink"/>
          </w:rPr>
          <w:t>api</w:t>
        </w:r>
        <w:proofErr w:type="spellEnd"/>
      </w:hyperlink>
      <w:r>
        <w:t xml:space="preserve"> </w:t>
      </w:r>
    </w:p>
    <w:p w14:paraId="54544FB2" w14:textId="77777777" w:rsidR="007029B9" w:rsidRDefault="007029B9">
      <w:pPr>
        <w:pStyle w:val="BodyText"/>
      </w:pPr>
      <w:r>
        <w:t>3</w:t>
      </w:r>
      <w:r w:rsidR="00EF78F6">
        <w:t xml:space="preserve">. </w:t>
      </w:r>
      <w:hyperlink w:anchor="Xe6430c2d1cbd3f195bcf3ba1be4e59a64afb302">
        <w:r w:rsidR="00EF78F6">
          <w:rPr>
            <w:rStyle w:val="Hyperlink"/>
          </w:rPr>
          <w:t>Deploy the bar file on CP4I and generate a sec</w:t>
        </w:r>
        <w:r w:rsidR="00EF78F6">
          <w:rPr>
            <w:rStyle w:val="Hyperlink"/>
          </w:rPr>
          <w:t>ret</w:t>
        </w:r>
      </w:hyperlink>
      <w:r w:rsidR="00EF78F6">
        <w:t xml:space="preserve"> </w:t>
      </w:r>
    </w:p>
    <w:p w14:paraId="7BD81732" w14:textId="6416A8BD" w:rsidR="00080495" w:rsidRDefault="007029B9">
      <w:pPr>
        <w:pStyle w:val="BodyText"/>
      </w:pPr>
      <w:r>
        <w:t>4</w:t>
      </w:r>
      <w:r w:rsidR="00EF78F6">
        <w:t xml:space="preserve">. </w:t>
      </w:r>
      <w:hyperlink w:anchor="X4afef87e0148f193fb370b039692d32d57950ef">
        <w:r w:rsidR="00EF78F6">
          <w:rPr>
            <w:rStyle w:val="Hyperlink"/>
          </w:rPr>
          <w:t>Test</w:t>
        </w:r>
      </w:hyperlink>
    </w:p>
    <w:p w14:paraId="2BFEE0F0" w14:textId="77777777" w:rsidR="00080495" w:rsidRPr="007029B9" w:rsidRDefault="00EF78F6" w:rsidP="007029B9">
      <w:pPr>
        <w:pStyle w:val="Heading2"/>
      </w:pPr>
      <w:bookmarkStart w:id="1" w:name="eventstreams"/>
      <w:r w:rsidRPr="007029B9">
        <w:t xml:space="preserve">1. </w:t>
      </w:r>
      <w:proofErr w:type="spellStart"/>
      <w:r w:rsidRPr="007029B9">
        <w:t>EventStreams</w:t>
      </w:r>
      <w:bookmarkEnd w:id="1"/>
      <w:proofErr w:type="spellEnd"/>
    </w:p>
    <w:p w14:paraId="6C080FC2" w14:textId="0F6B3C54" w:rsidR="00080495" w:rsidRDefault="00EF78F6">
      <w:pPr>
        <w:pStyle w:val="FirstParagraph"/>
      </w:pPr>
      <w:r>
        <w:t>1. Click on “Create a topic” and name</w:t>
      </w:r>
      <w:r>
        <w:t xml:space="preserve"> "ace". Select 3 partitions and leave rest the default.</w:t>
      </w:r>
    </w:p>
    <w:p w14:paraId="0C5164A4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7460BE3D" wp14:editId="3E6F2006">
            <wp:extent cx="5334000" cy="2029158"/>
            <wp:effectExtent l="0" t="0" r="0" b="0"/>
            <wp:docPr id="1" name="Picture" descr="A screenshot of a social media post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E8F11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482C5561" wp14:editId="67D443DA">
            <wp:extent cx="5334000" cy="1773857"/>
            <wp:effectExtent l="0" t="0" r="0" b="0"/>
            <wp:docPr id="2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34E73" w14:textId="77777777" w:rsidR="00080495" w:rsidRDefault="00080495">
      <w:pPr>
        <w:pStyle w:val="ImageCaption"/>
      </w:pPr>
    </w:p>
    <w:p w14:paraId="48B5725C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553BE553" wp14:editId="75D986E7">
            <wp:extent cx="5334000" cy="2063268"/>
            <wp:effectExtent l="0" t="0" r="0" b="0"/>
            <wp:docPr id="3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1126E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35193F62" wp14:editId="24A168FF">
            <wp:extent cx="5334000" cy="2250607"/>
            <wp:effectExtent l="0" t="0" r="0" b="0"/>
            <wp:docPr id="4" name="Picture" descr="A screenshot of a social media post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CEC18" w14:textId="77777777" w:rsidR="00080495" w:rsidRDefault="00EF78F6">
      <w:pPr>
        <w:pStyle w:val="BodyText"/>
      </w:pPr>
      <w:r>
        <w:t xml:space="preserve">2. Click on the “connect to this topic” -&gt; </w:t>
      </w:r>
      <w:r>
        <w:t>Generate API Key</w:t>
      </w:r>
    </w:p>
    <w:p w14:paraId="41D9F803" w14:textId="77777777" w:rsidR="00080495" w:rsidRDefault="00EF78F6">
      <w:pPr>
        <w:pStyle w:val="BodyText"/>
      </w:pPr>
      <w:r>
        <w:t>Create an api with the name "ace_api" and DOWNLOAD JSON.</w:t>
      </w:r>
    </w:p>
    <w:p w14:paraId="620C53C5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5F45C2AC" wp14:editId="124A17A1">
            <wp:extent cx="5334000" cy="3277684"/>
            <wp:effectExtent l="0" t="0" r="0" b="0"/>
            <wp:docPr id="5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6A4C1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3F79387B" wp14:editId="28789AFB">
            <wp:extent cx="5334000" cy="2680538"/>
            <wp:effectExtent l="0" t="0" r="0" b="0"/>
            <wp:docPr id="6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B4113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35DE4FEC" wp14:editId="2CACE82D">
            <wp:extent cx="5334000" cy="2775074"/>
            <wp:effectExtent l="0" t="0" r="0" b="0"/>
            <wp:docPr id="7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C6240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0053DF38" wp14:editId="2CA704CB">
            <wp:extent cx="5334000" cy="2774512"/>
            <wp:effectExtent l="0" t="0" r="0" b="0"/>
            <wp:docPr id="8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1FDC1" w14:textId="77777777" w:rsidR="00080495" w:rsidRDefault="00EF78F6">
      <w:pPr>
        <w:pStyle w:val="BodyText"/>
      </w:pPr>
      <w:r>
        <w:t>3. Download Java truststore file</w:t>
      </w:r>
    </w:p>
    <w:p w14:paraId="74209A0B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1E6FA1FD" wp14:editId="3BA6184A">
            <wp:extent cx="5334000" cy="5608633"/>
            <wp:effectExtent l="0" t="0" r="0" b="0"/>
            <wp:docPr id="9" name="Picture" descr="A screenshot of a social media post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29C66" w14:textId="77777777" w:rsidR="00080495" w:rsidRDefault="00EF78F6" w:rsidP="007029B9">
      <w:pPr>
        <w:pStyle w:val="Heading2"/>
      </w:pPr>
      <w:bookmarkStart w:id="2" w:name="ace-flow-in-the-toolkit"/>
      <w:r>
        <w:t>2. ACE flow in the toolkit</w:t>
      </w:r>
      <w:bookmarkEnd w:id="2"/>
    </w:p>
    <w:p w14:paraId="2E72BDAA" w14:textId="77777777" w:rsidR="00080495" w:rsidRDefault="00EF78F6">
      <w:pPr>
        <w:pStyle w:val="FirstParagraph"/>
      </w:pPr>
      <w:r>
        <w:t>1. Create a Rest API project by clicking File -&gt; New -&gt; REST API and Name the project as "Example"</w:t>
      </w:r>
    </w:p>
    <w:p w14:paraId="02E301D9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6DFE9D41" wp14:editId="5BE3C6AA">
            <wp:extent cx="5334000" cy="958453"/>
            <wp:effectExtent l="0" t="0" r="0" b="0"/>
            <wp:docPr id="10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A8233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4C4951EE" wp14:editId="33D90010">
            <wp:extent cx="5334000" cy="5805236"/>
            <wp:effectExtent l="0" t="0" r="0" b="0"/>
            <wp:docPr id="11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1CA5A" w14:textId="77777777" w:rsidR="00080495" w:rsidRDefault="00080495">
      <w:pPr>
        <w:pStyle w:val="ImageCaption"/>
      </w:pPr>
    </w:p>
    <w:p w14:paraId="7EECB7C8" w14:textId="77777777" w:rsidR="00080495" w:rsidRDefault="00EF78F6">
      <w:pPr>
        <w:pStyle w:val="BodyText"/>
      </w:pPr>
      <w:r>
        <w:t>2. Click on "+" under Resources and select POST and name the path as "producer"</w:t>
      </w:r>
    </w:p>
    <w:p w14:paraId="5A5372BC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56E88D5F" wp14:editId="3284648E">
            <wp:extent cx="5334000" cy="1638502"/>
            <wp:effectExtent l="0" t="0" r="0" b="0"/>
            <wp:docPr id="12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57288" w14:textId="77777777" w:rsidR="00080495" w:rsidRDefault="00080495">
      <w:pPr>
        <w:pStyle w:val="ImageCaption"/>
      </w:pPr>
    </w:p>
    <w:p w14:paraId="24E7BC40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1C127CC5" wp14:editId="0C495B99">
            <wp:extent cx="5334000" cy="2313494"/>
            <wp:effectExtent l="0" t="0" r="0" b="0"/>
            <wp:docPr id="13" name="Picture" descr="A screenshot of a social media post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DABDA" w14:textId="7E701982" w:rsidR="00080495" w:rsidRDefault="00080495">
      <w:pPr>
        <w:pStyle w:val="ImageCaption"/>
      </w:pPr>
    </w:p>
    <w:p w14:paraId="1826CAC6" w14:textId="77777777" w:rsidR="00080495" w:rsidRDefault="00EF78F6">
      <w:pPr>
        <w:pStyle w:val="BodyText"/>
      </w:pPr>
      <w:r>
        <w:t>3. Save</w:t>
      </w:r>
    </w:p>
    <w:p w14:paraId="233DDC15" w14:textId="77777777" w:rsidR="00080495" w:rsidRDefault="00EF78F6">
      <w:pPr>
        <w:pStyle w:val="BodyText"/>
      </w:pPr>
      <w:r>
        <w:t xml:space="preserve">4. Click on the button below to add a subflow </w:t>
      </w:r>
      <w:r>
        <w:rPr>
          <w:noProof/>
        </w:rPr>
        <w:drawing>
          <wp:inline distT="0" distB="0" distL="0" distR="0" wp14:anchorId="754BC1BD" wp14:editId="76546299">
            <wp:extent cx="5334000" cy="1501468"/>
            <wp:effectExtent l="0" t="0" r="0" b="0"/>
            <wp:docPr id="14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0D66A" w14:textId="77777777" w:rsidR="00080495" w:rsidRDefault="00EF78F6">
      <w:pPr>
        <w:pStyle w:val="BodyText"/>
      </w:pPr>
      <w:r>
        <w:t>4. Add subflow and the following nodes</w:t>
      </w:r>
    </w:p>
    <w:p w14:paraId="479E709B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1E577A00" wp14:editId="1CF01391">
            <wp:extent cx="5334000" cy="2423160"/>
            <wp:effectExtent l="0" t="0" r="0" b="0"/>
            <wp:docPr id="15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2CAD1" w14:textId="77777777" w:rsidR="00080495" w:rsidRDefault="00080495">
      <w:pPr>
        <w:pStyle w:val="ImageCaption"/>
      </w:pPr>
    </w:p>
    <w:p w14:paraId="173B8BF8" w14:textId="77777777" w:rsidR="00080495" w:rsidRDefault="00EF78F6">
      <w:pPr>
        <w:pStyle w:val="BodyText"/>
      </w:pPr>
      <w:r>
        <w:t>“Out” from kafkaProducer node should go to output</w:t>
      </w:r>
    </w:p>
    <w:p w14:paraId="62756CFA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412B52AE" wp14:editId="360FAF1C">
            <wp:extent cx="5334000" cy="2038471"/>
            <wp:effectExtent l="0" t="0" r="0" b="0"/>
            <wp:docPr id="16" name="Picture" descr="A picture containing screenshot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C9B91" w14:textId="77777777" w:rsidR="00080495" w:rsidRDefault="00EF78F6">
      <w:pPr>
        <w:pStyle w:val="BodyText"/>
      </w:pPr>
      <w:r>
        <w:t xml:space="preserve">“Failure” from </w:t>
      </w:r>
      <w:proofErr w:type="spellStart"/>
      <w:r>
        <w:t>kafkaProducer</w:t>
      </w:r>
      <w:proofErr w:type="spellEnd"/>
      <w:r>
        <w:t xml:space="preserve"> node should go to Trace Exceptions!</w:t>
      </w:r>
    </w:p>
    <w:p w14:paraId="6968B6DB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12BD8D1B" wp14:editId="0CDB06AD">
            <wp:extent cx="5334000" cy="2409879"/>
            <wp:effectExtent l="0" t="0" r="0" b="0"/>
            <wp:docPr id="17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BDDB3" w14:textId="77777777" w:rsidR="00080495" w:rsidRDefault="00080495">
      <w:pPr>
        <w:pStyle w:val="ImageCaption"/>
      </w:pPr>
    </w:p>
    <w:p w14:paraId="20B51CAE" w14:textId="77777777" w:rsidR="00080495" w:rsidRDefault="00EF78F6">
      <w:pPr>
        <w:pStyle w:val="BodyText"/>
      </w:pPr>
      <w:r>
        <w:t xml:space="preserve">Click on KafkaProducer -&gt; Under Properties -&gt; Select Basic and fill </w:t>
      </w:r>
      <w:r>
        <w:t>in your information.</w:t>
      </w:r>
    </w:p>
    <w:p w14:paraId="5F1A1467" w14:textId="77777777" w:rsidR="00080495" w:rsidRDefault="00EF78F6">
      <w:pPr>
        <w:pStyle w:val="BodyText"/>
      </w:pPr>
      <w:r>
        <w:t>For example:</w:t>
      </w:r>
    </w:p>
    <w:p w14:paraId="068DA16B" w14:textId="67B47828" w:rsidR="00080495" w:rsidRDefault="00EF78F6" w:rsidP="007029B9">
      <w:pPr>
        <w:pStyle w:val="BodyText"/>
        <w:numPr>
          <w:ilvl w:val="0"/>
          <w:numId w:val="5"/>
        </w:numPr>
      </w:pPr>
      <w:r>
        <w:t xml:space="preserve">Topic Name: </w:t>
      </w:r>
      <w:r w:rsidR="007029B9">
        <w:t>ace</w:t>
      </w:r>
    </w:p>
    <w:p w14:paraId="02762BDD" w14:textId="77777777" w:rsidR="00080495" w:rsidRDefault="00EF78F6" w:rsidP="007029B9">
      <w:pPr>
        <w:pStyle w:val="BodyText"/>
        <w:numPr>
          <w:ilvl w:val="0"/>
          <w:numId w:val="5"/>
        </w:numPr>
      </w:pPr>
      <w:r>
        <w:t>Bootstrap servers: es-1-ibm-es-proxy-route-bootstrap-eventstreams.apps.ocp43.vg.gse-ocp.net:443</w:t>
      </w:r>
    </w:p>
    <w:p w14:paraId="09E2D470" w14:textId="78231804" w:rsidR="00080495" w:rsidRDefault="00EF78F6" w:rsidP="007029B9">
      <w:pPr>
        <w:pStyle w:val="CaptionedFigure"/>
      </w:pPr>
      <w:r>
        <w:rPr>
          <w:noProof/>
        </w:rPr>
        <w:lastRenderedPageBreak/>
        <w:drawing>
          <wp:inline distT="0" distB="0" distL="0" distR="0" wp14:anchorId="499BC15C" wp14:editId="7755CE32">
            <wp:extent cx="5334000" cy="3614866"/>
            <wp:effectExtent l="0" t="0" r="0" b="0"/>
            <wp:docPr id="18" name="Picture" descr="A screenshot of a social media post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D3C4C" w14:textId="77777777" w:rsidR="007029B9" w:rsidRDefault="007029B9" w:rsidP="007029B9">
      <w:pPr>
        <w:pStyle w:val="CaptionedFigure"/>
      </w:pPr>
    </w:p>
    <w:p w14:paraId="5DFC94D5" w14:textId="77777777" w:rsidR="00080495" w:rsidRDefault="00EF78F6">
      <w:pPr>
        <w:pStyle w:val="BodyText"/>
      </w:pPr>
      <w:r>
        <w:t>U</w:t>
      </w:r>
      <w:r>
        <w:t>nder Security</w:t>
      </w:r>
    </w:p>
    <w:p w14:paraId="3DE69D41" w14:textId="77777777" w:rsidR="00080495" w:rsidRDefault="00EF78F6" w:rsidP="007029B9">
      <w:pPr>
        <w:pStyle w:val="BodyText"/>
        <w:numPr>
          <w:ilvl w:val="0"/>
          <w:numId w:val="6"/>
        </w:numPr>
      </w:pPr>
      <w:r>
        <w:t>Security Protocol: Select SASL_SSL</w:t>
      </w:r>
    </w:p>
    <w:p w14:paraId="532B8C72" w14:textId="77777777" w:rsidR="00080495" w:rsidRDefault="00EF78F6" w:rsidP="007029B9">
      <w:pPr>
        <w:pStyle w:val="BodyText"/>
        <w:numPr>
          <w:ilvl w:val="0"/>
          <w:numId w:val="6"/>
        </w:numPr>
      </w:pPr>
      <w:r>
        <w:t>SSL protocol: TLSv1.2</w:t>
      </w:r>
    </w:p>
    <w:p w14:paraId="48B7D658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31D443F5" wp14:editId="373FE825">
            <wp:extent cx="5334000" cy="3841550"/>
            <wp:effectExtent l="0" t="0" r="0" b="0"/>
            <wp:docPr id="19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6BB25" w14:textId="77777777" w:rsidR="00080495" w:rsidRDefault="00080495">
      <w:pPr>
        <w:pStyle w:val="ImageCaption"/>
      </w:pPr>
    </w:p>
    <w:p w14:paraId="4A6657BA" w14:textId="77777777" w:rsidR="00080495" w:rsidRDefault="00EF78F6">
      <w:pPr>
        <w:pStyle w:val="BodyText"/>
      </w:pPr>
      <w:r>
        <w:t>4. Configure Trace Exceptions as below</w:t>
      </w:r>
    </w:p>
    <w:p w14:paraId="534059E1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29B99AA0" wp14:editId="506DB508">
            <wp:extent cx="5334000" cy="5250165"/>
            <wp:effectExtent l="0" t="0" r="0" b="0"/>
            <wp:docPr id="20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4E860" w14:textId="77777777" w:rsidR="00080495" w:rsidRDefault="00080495">
      <w:pPr>
        <w:pStyle w:val="ImageCaption"/>
      </w:pPr>
    </w:p>
    <w:p w14:paraId="2B138A56" w14:textId="77777777" w:rsidR="00080495" w:rsidRDefault="00EF78F6">
      <w:pPr>
        <w:pStyle w:val="BodyText"/>
      </w:pPr>
      <w:r>
        <w:t>5. Save</w:t>
      </w:r>
    </w:p>
    <w:p w14:paraId="777E7E88" w14:textId="4F85A189" w:rsidR="00080495" w:rsidRDefault="00EF78F6">
      <w:pPr>
        <w:pStyle w:val="BodyText"/>
      </w:pPr>
      <w:r>
        <w:t>SA</w:t>
      </w:r>
      <w:r>
        <w:t xml:space="preserve">VE THE FLOW AS </w:t>
      </w:r>
      <w:r w:rsidR="007029B9">
        <w:t xml:space="preserve">A </w:t>
      </w:r>
      <w:r>
        <w:t>BAR FILE</w:t>
      </w:r>
    </w:p>
    <w:p w14:paraId="4AC9303A" w14:textId="77777777" w:rsidR="00080495" w:rsidRDefault="00EF78F6">
      <w:pPr>
        <w:pStyle w:val="BodyText"/>
      </w:pPr>
      <w:r>
        <w:t>File -&gt; NEW -&gt; BAR File</w:t>
      </w:r>
    </w:p>
    <w:p w14:paraId="330E2387" w14:textId="4E84D101" w:rsidR="00080495" w:rsidRDefault="00D27F27">
      <w:pPr>
        <w:pStyle w:val="ImageCaption"/>
      </w:pPr>
      <w:r>
        <w:rPr>
          <w:noProof/>
        </w:rPr>
        <w:lastRenderedPageBreak/>
        <w:drawing>
          <wp:inline distT="0" distB="0" distL="0" distR="0" wp14:anchorId="5852F30C" wp14:editId="4C38ED6F">
            <wp:extent cx="5943600" cy="5643880"/>
            <wp:effectExtent l="0" t="0" r="0" b="0"/>
            <wp:docPr id="48" name="Picture 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 Shot 2020-04-28 at 2.38.00 PM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5BCBF" w14:textId="4F2329A4" w:rsidR="00080495" w:rsidRDefault="00EF78F6">
      <w:pPr>
        <w:pStyle w:val="BodyText"/>
      </w:pPr>
      <w:r>
        <w:t>N</w:t>
      </w:r>
      <w:r>
        <w:t>ame it as "</w:t>
      </w:r>
      <w:proofErr w:type="spellStart"/>
      <w:r w:rsidR="00D27F27">
        <w:t>aceToKafka</w:t>
      </w:r>
      <w:proofErr w:type="spellEnd"/>
      <w:r>
        <w:t>" and click Finish</w:t>
      </w:r>
    </w:p>
    <w:p w14:paraId="7FD6C8E5" w14:textId="77777777" w:rsidR="00080495" w:rsidRDefault="00EF78F6" w:rsidP="007029B9">
      <w:pPr>
        <w:pStyle w:val="Compact"/>
        <w:numPr>
          <w:ilvl w:val="0"/>
          <w:numId w:val="7"/>
        </w:numPr>
        <w:jc w:val="both"/>
      </w:pPr>
      <w:r>
        <w:t>Select your project “Example”</w:t>
      </w:r>
    </w:p>
    <w:p w14:paraId="6DE5ED67" w14:textId="77777777" w:rsidR="00080495" w:rsidRDefault="00EF78F6" w:rsidP="007029B9">
      <w:pPr>
        <w:pStyle w:val="Compact"/>
        <w:numPr>
          <w:ilvl w:val="0"/>
          <w:numId w:val="7"/>
        </w:numPr>
      </w:pPr>
      <w:r>
        <w:t>Select Compile and in-line resources</w:t>
      </w:r>
    </w:p>
    <w:p w14:paraId="28D17E22" w14:textId="77777777" w:rsidR="00080495" w:rsidRDefault="00EF78F6" w:rsidP="007029B9">
      <w:pPr>
        <w:pStyle w:val="Compact"/>
        <w:numPr>
          <w:ilvl w:val="0"/>
          <w:numId w:val="7"/>
        </w:numPr>
      </w:pPr>
      <w:r>
        <w:t>Build and Save</w:t>
      </w:r>
    </w:p>
    <w:p w14:paraId="07E09F9E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45A19103" wp14:editId="357E7C23">
            <wp:extent cx="5332245" cy="1223303"/>
            <wp:effectExtent l="0" t="0" r="0" b="0"/>
            <wp:docPr id="29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t="10314"/>
                    <a:stretch/>
                  </pic:blipFill>
                  <pic:spPr bwMode="auto">
                    <a:xfrm>
                      <a:off x="0" y="0"/>
                      <a:ext cx="5334000" cy="1223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82BE4" w14:textId="77777777" w:rsidR="00080495" w:rsidRDefault="00080495">
      <w:pPr>
        <w:pStyle w:val="ImageCaption"/>
      </w:pPr>
    </w:p>
    <w:p w14:paraId="52A2CA78" w14:textId="4ACD4707" w:rsidR="00080495" w:rsidRDefault="007029B9" w:rsidP="007029B9">
      <w:pPr>
        <w:pStyle w:val="Heading2"/>
      </w:pPr>
      <w:bookmarkStart w:id="3" w:name="deploy-the-bar-file-on-cp4i"/>
      <w:r>
        <w:lastRenderedPageBreak/>
        <w:t>3</w:t>
      </w:r>
      <w:r w:rsidR="00EF78F6">
        <w:t>. Deploy the bar file on CP4I</w:t>
      </w:r>
      <w:bookmarkEnd w:id="3"/>
    </w:p>
    <w:p w14:paraId="4A3E2DD7" w14:textId="77777777" w:rsidR="00080495" w:rsidRDefault="00EF78F6">
      <w:pPr>
        <w:pStyle w:val="FirstParagraph"/>
      </w:pPr>
      <w:r>
        <w:t>Go to your CP4I ace dashboard</w:t>
      </w:r>
    </w:p>
    <w:p w14:paraId="4E717F8D" w14:textId="77777777" w:rsidR="00080495" w:rsidRDefault="00EF78F6">
      <w:pPr>
        <w:pStyle w:val="BodyText"/>
      </w:pPr>
      <w:r>
        <w:t>1. Click Create Server -&gt; Click Add a bar file</w:t>
      </w:r>
    </w:p>
    <w:p w14:paraId="73371405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0A351CA5" wp14:editId="3298AE79">
            <wp:extent cx="5334000" cy="873447"/>
            <wp:effectExtent l="0" t="0" r="0" b="0"/>
            <wp:docPr id="30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2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7EED1" w14:textId="77777777" w:rsidR="00080495" w:rsidRDefault="00080495">
      <w:pPr>
        <w:pStyle w:val="ImageCaption"/>
      </w:pPr>
    </w:p>
    <w:p w14:paraId="02618A17" w14:textId="77777777" w:rsidR="00080495" w:rsidRDefault="00EF78F6">
      <w:pPr>
        <w:pStyle w:val="BodyText"/>
      </w:pPr>
      <w:r>
        <w:t>Go to your workspace -&gt; BARfiles -&gt; Select kafkaToMongoDB.bar -&gt; Click Continue</w:t>
      </w:r>
    </w:p>
    <w:p w14:paraId="72FB56BD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266A2B34" wp14:editId="52083C29">
            <wp:extent cx="5334000" cy="3236486"/>
            <wp:effectExtent l="0" t="0" r="0" b="0"/>
            <wp:docPr id="31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B8E52" w14:textId="77777777" w:rsidR="00080495" w:rsidRDefault="00080495">
      <w:pPr>
        <w:pStyle w:val="ImageCaption"/>
      </w:pPr>
    </w:p>
    <w:p w14:paraId="1ACF9B5C" w14:textId="77777777" w:rsidR="00080495" w:rsidRDefault="00EF78F6">
      <w:pPr>
        <w:pStyle w:val="BodyText"/>
      </w:pPr>
      <w:r>
        <w:t>2. Download configuration package on your desktop</w:t>
      </w:r>
    </w:p>
    <w:p w14:paraId="2987DB69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20F8DBAB" wp14:editId="061002BF">
            <wp:extent cx="5334000" cy="1806939"/>
            <wp:effectExtent l="0" t="0" r="0" b="0"/>
            <wp:docPr id="32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90D74" w14:textId="77777777" w:rsidR="00080495" w:rsidRDefault="00080495">
      <w:pPr>
        <w:pStyle w:val="ImageCaption"/>
      </w:pPr>
    </w:p>
    <w:p w14:paraId="7C8611D3" w14:textId="77777777" w:rsidR="00080495" w:rsidRDefault="00EF78F6">
      <w:pPr>
        <w:pStyle w:val="BodyText"/>
      </w:pPr>
      <w:r>
        <w:t>3. Open the config.tar.gz</w:t>
      </w:r>
    </w:p>
    <w:p w14:paraId="3E66C111" w14:textId="77777777" w:rsidR="00080495" w:rsidRDefault="00EF78F6">
      <w:pPr>
        <w:pStyle w:val="BodyText"/>
      </w:pPr>
      <w:r>
        <w:t>Move the java truststore file (es-cert.jks) and api key (es-api-key.json) here.</w:t>
      </w:r>
    </w:p>
    <w:p w14:paraId="070974EF" w14:textId="77777777" w:rsidR="00080495" w:rsidRDefault="00EF78F6">
      <w:pPr>
        <w:pStyle w:val="BodyText"/>
      </w:pPr>
      <w:r>
        <w:t>4. Run</w:t>
      </w:r>
    </w:p>
    <w:p w14:paraId="10D79A71" w14:textId="77777777" w:rsidR="00080495" w:rsidRDefault="00EF78F6">
      <w:pPr>
        <w:pStyle w:val="SourceCode"/>
      </w:pPr>
      <w:r>
        <w:rPr>
          <w:rStyle w:val="VerbatimChar"/>
        </w:rPr>
        <w:t>keytool -list -storetype JKS -keystore es-cert.jks -storepass password -v</w:t>
      </w:r>
    </w:p>
    <w:p w14:paraId="3A4C9B92" w14:textId="77777777" w:rsidR="00080495" w:rsidRDefault="00EF78F6">
      <w:pPr>
        <w:pStyle w:val="FirstParagraph"/>
      </w:pPr>
      <w:r>
        <w:t>To show the content of the jks file (password is p</w:t>
      </w:r>
      <w:r>
        <w:t>assword)</w:t>
      </w:r>
    </w:p>
    <w:p w14:paraId="27F9048F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2F4601C6" wp14:editId="2BBEDF19">
            <wp:extent cx="5334000" cy="1215193"/>
            <wp:effectExtent l="0" t="0" r="0" b="0"/>
            <wp:docPr id="33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0B798" w14:textId="77777777" w:rsidR="00080495" w:rsidRDefault="00080495">
      <w:pPr>
        <w:pStyle w:val="ImageCaption"/>
      </w:pPr>
    </w:p>
    <w:p w14:paraId="43000D4C" w14:textId="77777777" w:rsidR="00080495" w:rsidRDefault="00EF78F6">
      <w:pPr>
        <w:pStyle w:val="BodyText"/>
      </w:pPr>
      <w:r>
        <w:t>Get the alias name from the above output</w:t>
      </w:r>
    </w:p>
    <w:p w14:paraId="740AF698" w14:textId="77777777" w:rsidR="00080495" w:rsidRDefault="00EF78F6">
      <w:pPr>
        <w:pStyle w:val="BodyText"/>
      </w:pPr>
      <w:r>
        <w:t>Use that alias to run the below command:</w:t>
      </w:r>
    </w:p>
    <w:p w14:paraId="63A32B30" w14:textId="77777777" w:rsidR="00080495" w:rsidRDefault="00EF78F6">
      <w:pPr>
        <w:pStyle w:val="SourceCode"/>
      </w:pPr>
      <w:r>
        <w:rPr>
          <w:rStyle w:val="VerbatimChar"/>
        </w:rPr>
        <w:t>keytool -export -alias es_cacert -file truststoreCert-mykey.crt -keystore es-cert.jks</w:t>
      </w:r>
    </w:p>
    <w:p w14:paraId="05BCC7F4" w14:textId="77777777" w:rsidR="00080495" w:rsidRDefault="00EF78F6">
      <w:pPr>
        <w:pStyle w:val="FirstParagraph"/>
      </w:pPr>
      <w:r>
        <w:rPr>
          <w:noProof/>
        </w:rPr>
        <w:drawing>
          <wp:inline distT="0" distB="0" distL="0" distR="0" wp14:anchorId="54819793" wp14:editId="0AA0C5E9">
            <wp:extent cx="5334000" cy="37300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F8441" w14:textId="77777777" w:rsidR="00080495" w:rsidRDefault="00EF78F6">
      <w:pPr>
        <w:pStyle w:val="BodyText"/>
      </w:pPr>
      <w:r>
        <w:t>5. Open tr</w:t>
      </w:r>
      <w:r>
        <w:t>uststorePassword.txt in the config folder. Add your truststore password:</w:t>
      </w:r>
    </w:p>
    <w:p w14:paraId="23917653" w14:textId="77777777" w:rsidR="00080495" w:rsidRDefault="00EF78F6">
      <w:pPr>
        <w:pStyle w:val="BodyText"/>
      </w:pPr>
      <w:r>
        <w:t>password</w:t>
      </w:r>
    </w:p>
    <w:p w14:paraId="1E751749" w14:textId="77777777" w:rsidR="00080495" w:rsidRDefault="00EF78F6">
      <w:pPr>
        <w:pStyle w:val="BodyText"/>
      </w:pPr>
      <w:r>
        <w:t>Save</w:t>
      </w:r>
    </w:p>
    <w:p w14:paraId="0D0B09CA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54D53783" wp14:editId="547B843A">
            <wp:extent cx="5268351" cy="1533378"/>
            <wp:effectExtent l="0" t="0" r="0" b="0"/>
            <wp:docPr id="35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/>
                    <a:srcRect r="1200" b="24727"/>
                    <a:stretch/>
                  </pic:blipFill>
                  <pic:spPr bwMode="auto">
                    <a:xfrm>
                      <a:off x="0" y="0"/>
                      <a:ext cx="5269973" cy="15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833BAF" w14:textId="77777777" w:rsidR="00080495" w:rsidRDefault="00080495">
      <w:pPr>
        <w:pStyle w:val="ImageCaption"/>
      </w:pPr>
    </w:p>
    <w:p w14:paraId="74959657" w14:textId="77777777" w:rsidR="00080495" w:rsidRDefault="00EF78F6">
      <w:pPr>
        <w:pStyle w:val="BodyText"/>
      </w:pPr>
      <w:r>
        <w:t>6. Open setdbparms.txt and add the following:</w:t>
      </w:r>
    </w:p>
    <w:p w14:paraId="29B58BDB" w14:textId="77777777" w:rsidR="00080495" w:rsidRDefault="00EF78F6">
      <w:pPr>
        <w:pStyle w:val="SourceCode"/>
      </w:pPr>
      <w:r>
        <w:rPr>
          <w:rStyle w:val="VerbatimChar"/>
        </w:rPr>
        <w:t>kafka::KAFKA token &lt;api_key&gt;</w:t>
      </w:r>
      <w:r>
        <w:br/>
      </w:r>
      <w:r>
        <w:rPr>
          <w:rStyle w:val="VerbatimChar"/>
        </w:rPr>
        <w:t>IntSvr::truststorePass thisispwdfortruststore password</w:t>
      </w:r>
    </w:p>
    <w:p w14:paraId="34C31AF7" w14:textId="77777777" w:rsidR="00080495" w:rsidRDefault="00EF78F6">
      <w:pPr>
        <w:pStyle w:val="Compact"/>
        <w:numPr>
          <w:ilvl w:val="0"/>
          <w:numId w:val="4"/>
        </w:numPr>
      </w:pPr>
      <w:r>
        <w:t xml:space="preserve">Make sure you keep the text “thisispwdfortruststore” exactly how it is mentioned above. The text “thisispwdfortruststore” </w:t>
      </w:r>
      <w:r>
        <w:t>is a placeholder. Since we are using truststore certificate we don’t need to pass in username so instead we are using random text as a placeholder.</w:t>
      </w:r>
    </w:p>
    <w:p w14:paraId="3BEE375E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56EFC2F8" wp14:editId="471775EA">
            <wp:extent cx="5334000" cy="1621465"/>
            <wp:effectExtent l="0" t="0" r="0" b="0"/>
            <wp:docPr id="36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EEF7C" w14:textId="77777777" w:rsidR="00080495" w:rsidRDefault="00080495">
      <w:pPr>
        <w:pStyle w:val="ImageCaption"/>
      </w:pPr>
    </w:p>
    <w:p w14:paraId="69C635D2" w14:textId="77777777" w:rsidR="00080495" w:rsidRDefault="00EF78F6">
      <w:pPr>
        <w:pStyle w:val="BodyText"/>
      </w:pPr>
      <w:r>
        <w:t>Copy the api_key from the es-api-key.json</w:t>
      </w:r>
      <w:r>
        <w:t xml:space="preserve"> and paste next to token</w:t>
      </w:r>
    </w:p>
    <w:p w14:paraId="740BA7F5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6A137955" wp14:editId="08229E3B">
            <wp:extent cx="5334000" cy="1325880"/>
            <wp:effectExtent l="0" t="0" r="0" b="0"/>
            <wp:docPr id="37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746B4" w14:textId="77777777" w:rsidR="00080495" w:rsidRDefault="00080495">
      <w:pPr>
        <w:pStyle w:val="ImageCaption"/>
      </w:pPr>
    </w:p>
    <w:p w14:paraId="29A06C64" w14:textId="77777777" w:rsidR="00080495" w:rsidRDefault="00EF78F6">
      <w:pPr>
        <w:pStyle w:val="BodyText"/>
      </w:pPr>
      <w:r>
        <w:t>7. Open serverconf.yaml and add following:</w:t>
      </w:r>
    </w:p>
    <w:p w14:paraId="0A6AFBB1" w14:textId="77777777" w:rsidR="00080495" w:rsidRDefault="00EF78F6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ResourceManagers:</w:t>
      </w:r>
      <w:r>
        <w:br/>
      </w:r>
      <w:r>
        <w:rPr>
          <w:rStyle w:val="VerbatimChar"/>
        </w:rPr>
        <w:lastRenderedPageBreak/>
        <w:t xml:space="preserve">  JVM:</w:t>
      </w:r>
      <w:r>
        <w:br/>
      </w:r>
      <w:r>
        <w:rPr>
          <w:rStyle w:val="VerbatimChar"/>
        </w:rPr>
        <w:t xml:space="preserve">    truststoreType: 'JKS'</w:t>
      </w:r>
      <w:r>
        <w:br/>
      </w:r>
      <w:r>
        <w:rPr>
          <w:rStyle w:val="VerbatimChar"/>
        </w:rPr>
        <w:t xml:space="preserve">    truststoreFile: '/home/aceuser/ace-server/truststore.jks'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truststorePass: 'IntSvr::truststorePass'</w:t>
      </w:r>
    </w:p>
    <w:p w14:paraId="45467417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331CE393" wp14:editId="76534355">
            <wp:extent cx="5334000" cy="2028743"/>
            <wp:effectExtent l="0" t="0" r="0" b="0"/>
            <wp:docPr id="38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07870" w14:textId="77777777" w:rsidR="00080495" w:rsidRDefault="00080495">
      <w:pPr>
        <w:pStyle w:val="ImageCaption"/>
      </w:pPr>
    </w:p>
    <w:p w14:paraId="5079319C" w14:textId="77777777" w:rsidR="00080495" w:rsidRDefault="00EF78F6">
      <w:pPr>
        <w:pStyle w:val="BodyText"/>
      </w:pPr>
      <w:r>
        <w:t>——————- Important ——————–</w:t>
      </w:r>
    </w:p>
    <w:p w14:paraId="54710E1B" w14:textId="77777777" w:rsidR="00080495" w:rsidRDefault="00EF78F6">
      <w:pPr>
        <w:pStyle w:val="BodyText"/>
      </w:pPr>
      <w:r>
        <w:t>RENAME serverconf.yaml to server.conf.yaml</w:t>
      </w:r>
    </w:p>
    <w:p w14:paraId="1036F2E2" w14:textId="77777777" w:rsidR="00080495" w:rsidRDefault="00EF78F6">
      <w:pPr>
        <w:pStyle w:val="BodyText"/>
      </w:pPr>
      <w:r>
        <w:t>——————- Important ——————–</w:t>
      </w:r>
    </w:p>
    <w:p w14:paraId="2710901C" w14:textId="77777777" w:rsidR="00080495" w:rsidRDefault="00EF78F6">
      <w:pPr>
        <w:pStyle w:val="BodyText"/>
      </w:pPr>
      <w:r>
        <w:t>8. Create a secret - Go to openshift and copy the log</w:t>
      </w:r>
      <w:r>
        <w:t>in command - Login to openshift through command line - Go to the “config” directory through command line</w:t>
      </w:r>
    </w:p>
    <w:p w14:paraId="41754B01" w14:textId="77777777" w:rsidR="00080495" w:rsidRDefault="00EF78F6">
      <w:pPr>
        <w:pStyle w:val="BodyText"/>
      </w:pPr>
      <w:r>
        <w:t>Make sure you are in the same namespace/project as your deployed ACE Dashboard and your custom image.</w:t>
      </w:r>
    </w:p>
    <w:p w14:paraId="4BCB2E1E" w14:textId="77777777" w:rsidR="00080495" w:rsidRDefault="00EF78F6">
      <w:pPr>
        <w:pStyle w:val="BodyText"/>
      </w:pPr>
      <w:r>
        <w:t>RUN ./generateSecrets.sh &lt;secret-name&gt;</w:t>
      </w:r>
    </w:p>
    <w:p w14:paraId="4CB51D0C" w14:textId="77777777" w:rsidR="00080495" w:rsidRDefault="00EF78F6">
      <w:pPr>
        <w:pStyle w:val="BodyText"/>
      </w:pPr>
      <w:r>
        <w:t>For exampl</w:t>
      </w:r>
      <w:r>
        <w:t>e,</w:t>
      </w:r>
    </w:p>
    <w:p w14:paraId="5B2841A1" w14:textId="77777777" w:rsidR="00080495" w:rsidRDefault="00EF78F6">
      <w:pPr>
        <w:pStyle w:val="SourceCode"/>
      </w:pPr>
      <w:r>
        <w:rPr>
          <w:rStyle w:val="VerbatimChar"/>
        </w:rPr>
        <w:t>oc project ace</w:t>
      </w:r>
      <w:r>
        <w:br/>
      </w:r>
      <w:r>
        <w:br/>
      </w:r>
      <w:r>
        <w:rPr>
          <w:rStyle w:val="VerbatimChar"/>
        </w:rPr>
        <w:t>./generateSecrets.sh ace-kafka-secret</w:t>
      </w:r>
    </w:p>
    <w:p w14:paraId="326AA963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734B1846" wp14:editId="22EF3423">
            <wp:extent cx="5334000" cy="1000358"/>
            <wp:effectExtent l="0" t="0" r="0" b="0"/>
            <wp:docPr id="39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10405" w14:textId="77777777" w:rsidR="00080495" w:rsidRDefault="00080495">
      <w:pPr>
        <w:pStyle w:val="ImageCaption"/>
      </w:pPr>
    </w:p>
    <w:p w14:paraId="79341179" w14:textId="77777777" w:rsidR="00080495" w:rsidRDefault="00EF78F6">
      <w:pPr>
        <w:pStyle w:val="BodyText"/>
      </w:pPr>
      <w:r>
        <w:t>Go back to CP4I</w:t>
      </w:r>
    </w:p>
    <w:p w14:paraId="5D8F511B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4DAFDC2F" wp14:editId="6E9EDD20">
            <wp:extent cx="5334000" cy="1664346"/>
            <wp:effectExtent l="0" t="0" r="0" b="0"/>
            <wp:docPr id="40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3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76647" w14:textId="77777777" w:rsidR="00080495" w:rsidRDefault="00080495">
      <w:pPr>
        <w:pStyle w:val="ImageCaption"/>
      </w:pPr>
    </w:p>
    <w:p w14:paraId="288B9A18" w14:textId="77777777" w:rsidR="00080495" w:rsidRDefault="00EF78F6">
      <w:pPr>
        <w:pStyle w:val="BodyText"/>
      </w:pPr>
      <w:r>
        <w:t>Select Toolkit and click Next</w:t>
      </w:r>
    </w:p>
    <w:p w14:paraId="0EA35E91" w14:textId="77777777" w:rsidR="00080495" w:rsidRDefault="00EF78F6">
      <w:pPr>
        <w:pStyle w:val="CaptionedFigure"/>
      </w:pPr>
      <w:r>
        <w:rPr>
          <w:noProof/>
        </w:rPr>
        <w:drawing>
          <wp:inline distT="0" distB="0" distL="0" distR="0" wp14:anchorId="5F95FD99" wp14:editId="182EC2DB">
            <wp:extent cx="5334000" cy="1691086"/>
            <wp:effectExtent l="0" t="0" r="0" b="0"/>
            <wp:docPr id="41" name="Picture" descr="A screenshot of a cell phone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4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F9DF8" w14:textId="77777777" w:rsidR="00080495" w:rsidRDefault="00080495">
      <w:pPr>
        <w:pStyle w:val="ImageCaption"/>
      </w:pPr>
    </w:p>
    <w:p w14:paraId="510BFCE6" w14:textId="56570012" w:rsidR="00080495" w:rsidRDefault="00EF78F6" w:rsidP="007029B9">
      <w:pPr>
        <w:pStyle w:val="BlockText"/>
        <w:numPr>
          <w:ilvl w:val="0"/>
          <w:numId w:val="8"/>
        </w:numPr>
      </w:pPr>
      <w:r>
        <w:t xml:space="preserve">Name: </w:t>
      </w:r>
      <w:r w:rsidR="007029B9">
        <w:t>ace-</w:t>
      </w:r>
      <w:proofErr w:type="spellStart"/>
      <w:r w:rsidR="007029B9">
        <w:t>kafka</w:t>
      </w:r>
      <w:proofErr w:type="spellEnd"/>
    </w:p>
    <w:p w14:paraId="53F1DA2C" w14:textId="77777777" w:rsidR="00080495" w:rsidRDefault="00EF78F6" w:rsidP="007029B9">
      <w:pPr>
        <w:pStyle w:val="BlockText"/>
        <w:numPr>
          <w:ilvl w:val="0"/>
          <w:numId w:val="8"/>
        </w:numPr>
      </w:pPr>
      <w:r>
        <w:t>Turn show everything option to ON</w:t>
      </w:r>
    </w:p>
    <w:p w14:paraId="004BA2EE" w14:textId="77777777" w:rsidR="00080495" w:rsidRDefault="00EF78F6" w:rsidP="007029B9">
      <w:pPr>
        <w:pStyle w:val="BlockText"/>
        <w:numPr>
          <w:ilvl w:val="0"/>
          <w:numId w:val="8"/>
        </w:numPr>
      </w:pPr>
      <w:r>
        <w:t>Uncheck production usage</w:t>
      </w:r>
    </w:p>
    <w:p w14:paraId="5A66455D" w14:textId="39408872" w:rsidR="00080495" w:rsidRDefault="00EF78F6" w:rsidP="007029B9">
      <w:pPr>
        <w:pStyle w:val="BlockText"/>
        <w:ind w:left="0"/>
      </w:pPr>
      <w:r>
        <w:t>Image pull secret</w:t>
      </w:r>
      <w:r w:rsidR="007029B9">
        <w:t xml:space="preserve"> – the secret that was created during the installation of ace</w:t>
      </w:r>
    </w:p>
    <w:p w14:paraId="207FED22" w14:textId="109EB16F" w:rsidR="00080495" w:rsidRDefault="007029B9" w:rsidP="007029B9">
      <w:pPr>
        <w:pStyle w:val="BlockText"/>
        <w:ind w:left="0"/>
      </w:pPr>
      <w:r>
        <w:rPr>
          <w:rStyle w:val="VerbatimChar"/>
        </w:rPr>
        <w:t>cp-entitlement</w:t>
      </w:r>
    </w:p>
    <w:p w14:paraId="66B8FDDA" w14:textId="60A32CE4" w:rsidR="00080495" w:rsidRDefault="00561D08">
      <w:pPr>
        <w:pStyle w:val="CaptionedFigure"/>
      </w:pPr>
      <w:r w:rsidRPr="00561D08">
        <w:lastRenderedPageBreak/>
        <w:drawing>
          <wp:inline distT="0" distB="0" distL="0" distR="0" wp14:anchorId="6EFE02EA" wp14:editId="29B0E460">
            <wp:extent cx="5943600" cy="388683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F7F7E" w14:textId="77777777" w:rsidR="00080495" w:rsidRDefault="00080495">
      <w:pPr>
        <w:pStyle w:val="ImageCaption"/>
      </w:pPr>
    </w:p>
    <w:p w14:paraId="3BFAE2CF" w14:textId="77777777" w:rsidR="00080495" w:rsidRDefault="00EF78F6" w:rsidP="007029B9">
      <w:pPr>
        <w:pStyle w:val="BlockText"/>
        <w:numPr>
          <w:ilvl w:val="0"/>
          <w:numId w:val="9"/>
        </w:numPr>
      </w:pPr>
      <w:r>
        <w:t>Name of the secret that contains the server configuration: ace-kafka-secret</w:t>
      </w:r>
    </w:p>
    <w:p w14:paraId="22DBF778" w14:textId="77777777" w:rsidR="00080495" w:rsidRDefault="00EF78F6" w:rsidP="00561D08">
      <w:pPr>
        <w:pStyle w:val="FootnoteText"/>
      </w:pPr>
      <w:r>
        <w:t xml:space="preserve">List of key aliases for the </w:t>
      </w:r>
      <w:proofErr w:type="spellStart"/>
      <w:r>
        <w:t>keystore</w:t>
      </w:r>
      <w:proofErr w:type="spellEnd"/>
      <w:r>
        <w:t xml:space="preserve">: </w:t>
      </w:r>
      <w:proofErr w:type="spellStart"/>
      <w:r>
        <w:t>mykey</w:t>
      </w:r>
      <w:proofErr w:type="spellEnd"/>
    </w:p>
    <w:p w14:paraId="6BB16905" w14:textId="77777777" w:rsidR="00080495" w:rsidRDefault="00EF78F6" w:rsidP="007029B9">
      <w:pPr>
        <w:pStyle w:val="BlockText"/>
        <w:numPr>
          <w:ilvl w:val="0"/>
          <w:numId w:val="9"/>
        </w:numPr>
      </w:pPr>
      <w:r>
        <w:t>List of certificate aliases for the truststore: mykey</w:t>
      </w:r>
    </w:p>
    <w:p w14:paraId="1016C806" w14:textId="6647551B" w:rsidR="00080495" w:rsidRDefault="00EF78F6" w:rsidP="007029B9">
      <w:pPr>
        <w:pStyle w:val="BlockText"/>
        <w:numPr>
          <w:ilvl w:val="0"/>
          <w:numId w:val="9"/>
        </w:numPr>
      </w:pPr>
      <w:r>
        <w:t xml:space="preserve">And leave rest the </w:t>
      </w:r>
      <w:r w:rsidR="007029B9">
        <w:t>default</w:t>
      </w:r>
    </w:p>
    <w:p w14:paraId="55045489" w14:textId="77777777" w:rsidR="00080495" w:rsidRDefault="00EF78F6">
      <w:pPr>
        <w:pStyle w:val="CaptionedFigure"/>
      </w:pPr>
      <w:r>
        <w:rPr>
          <w:noProof/>
        </w:rPr>
        <w:lastRenderedPageBreak/>
        <w:drawing>
          <wp:inline distT="0" distB="0" distL="0" distR="0" wp14:anchorId="0D0F49EF" wp14:editId="1E9412E5">
            <wp:extent cx="5334000" cy="4919962"/>
            <wp:effectExtent l="0" t="0" r="0" b="0"/>
            <wp:docPr id="43" name="Picture" descr="A screenshot of a computer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4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D5E3B" w14:textId="5DECE579" w:rsidR="00080495" w:rsidRDefault="007029B9" w:rsidP="007029B9">
      <w:pPr>
        <w:pStyle w:val="Heading2"/>
      </w:pPr>
      <w:bookmarkStart w:id="4" w:name="test"/>
      <w:r>
        <w:t>4</w:t>
      </w:r>
      <w:r w:rsidR="00EF78F6">
        <w:t>. Test</w:t>
      </w:r>
      <w:bookmarkEnd w:id="4"/>
    </w:p>
    <w:p w14:paraId="0F24B6FB" w14:textId="77777777" w:rsidR="00080495" w:rsidRDefault="00EF78F6">
      <w:pPr>
        <w:pStyle w:val="FirstParagraph"/>
      </w:pPr>
      <w:r>
        <w:t>Open the server named kafkamongodb on ace dashboard and get the URL</w:t>
      </w:r>
    </w:p>
    <w:p w14:paraId="0E8C81D8" w14:textId="204D246D" w:rsidR="00080495" w:rsidRDefault="000719D4">
      <w:pPr>
        <w:pStyle w:val="CaptionedFigure"/>
      </w:pPr>
      <w:r>
        <w:rPr>
          <w:noProof/>
        </w:rPr>
        <w:drawing>
          <wp:inline distT="0" distB="0" distL="0" distR="0" wp14:anchorId="4A7B31E7" wp14:editId="1E1670AA">
            <wp:extent cx="5943600" cy="1864360"/>
            <wp:effectExtent l="0" t="0" r="0" b="0"/>
            <wp:docPr id="51" name="Picture 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 Shot 2020-04-28 at 3.27.11 PM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1894" w14:textId="77777777" w:rsidR="00080495" w:rsidRDefault="00EF78F6">
      <w:pPr>
        <w:pStyle w:val="BodyText"/>
      </w:pPr>
      <w:r>
        <w:t xml:space="preserve">create </w:t>
      </w:r>
      <w:proofErr w:type="spellStart"/>
      <w:proofErr w:type="gramStart"/>
      <w:r>
        <w:t>data.json</w:t>
      </w:r>
      <w:proofErr w:type="spellEnd"/>
      <w:proofErr w:type="gramEnd"/>
      <w:r>
        <w:t xml:space="preserve"> with the following:</w:t>
      </w:r>
    </w:p>
    <w:p w14:paraId="42FAA0CF" w14:textId="77777777" w:rsidR="00080495" w:rsidRDefault="00EF78F6">
      <w:pPr>
        <w:pStyle w:val="SourceCode"/>
      </w:pPr>
      <w:r>
        <w:rPr>
          <w:rStyle w:val="VerbatimChar"/>
        </w:rPr>
        <w:t>{"hello":"world</w:t>
      </w:r>
      <w:r>
        <w:rPr>
          <w:rStyle w:val="VerbatimChar"/>
        </w:rPr>
        <w:t>"}</w:t>
      </w:r>
    </w:p>
    <w:p w14:paraId="23F80423" w14:textId="4D1EAD02" w:rsidR="00080495" w:rsidRDefault="00EF78F6" w:rsidP="000719D4">
      <w:r>
        <w:rPr>
          <w:rStyle w:val="VerbatimChar"/>
        </w:rPr>
        <w:lastRenderedPageBreak/>
        <w:t>curl -X POST &lt;</w:t>
      </w:r>
      <w:r w:rsidR="00561D08">
        <w:rPr>
          <w:rStyle w:val="VerbatimChar"/>
        </w:rPr>
        <w:t xml:space="preserve">base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&gt;/producer -d @</w:t>
      </w:r>
      <w:proofErr w:type="spellStart"/>
      <w:r>
        <w:rPr>
          <w:rStyle w:val="VerbatimChar"/>
        </w:rPr>
        <w:t>data.json</w:t>
      </w:r>
      <w:proofErr w:type="spellEnd"/>
      <w:r>
        <w:br/>
      </w:r>
      <w:r>
        <w:br/>
      </w:r>
      <w:r>
        <w:rPr>
          <w:rStyle w:val="VerbatimChar"/>
        </w:rPr>
        <w:t>Example:</w:t>
      </w:r>
      <w:r>
        <w:br/>
      </w:r>
      <w:r>
        <w:rPr>
          <w:rStyle w:val="VerbatimChar"/>
        </w:rPr>
        <w:t xml:space="preserve">curl -X POST </w:t>
      </w:r>
      <w:hyperlink r:id="rId44" w:history="1">
        <w:r w:rsidR="000719D4">
          <w:rPr>
            <w:rStyle w:val="Hyperlink"/>
          </w:rPr>
          <w:t>http://ace-kafka-http-ace.apps.ocp43.vg.gse-ocp.net/example/v1</w:t>
        </w:r>
      </w:hyperlink>
      <w:r>
        <w:rPr>
          <w:rStyle w:val="VerbatimChar"/>
        </w:rPr>
        <w:t>/producer -d @</w:t>
      </w:r>
      <w:proofErr w:type="spellStart"/>
      <w:r>
        <w:rPr>
          <w:rStyle w:val="VerbatimChar"/>
        </w:rPr>
        <w:t>data.json</w:t>
      </w:r>
      <w:proofErr w:type="spellEnd"/>
    </w:p>
    <w:p w14:paraId="65F93CD5" w14:textId="77777777" w:rsidR="00252A41" w:rsidRDefault="00EF78F6">
      <w:pPr>
        <w:pStyle w:val="FirstParagraph"/>
      </w:pPr>
      <w:r>
        <w:t>o</w:t>
      </w:r>
      <w:r>
        <w:t xml:space="preserve">r you can test using postman </w:t>
      </w:r>
    </w:p>
    <w:p w14:paraId="7CC36B82" w14:textId="259FA334" w:rsidR="00080495" w:rsidRDefault="00252A41">
      <w:pPr>
        <w:pStyle w:val="FirstParagraph"/>
      </w:pPr>
      <w:r>
        <w:rPr>
          <w:noProof/>
        </w:rPr>
        <w:drawing>
          <wp:inline distT="0" distB="0" distL="0" distR="0" wp14:anchorId="04575366" wp14:editId="4EA6BEC6">
            <wp:extent cx="5943600" cy="2787015"/>
            <wp:effectExtent l="0" t="0" r="0" b="0"/>
            <wp:docPr id="52" name="Picture 5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 Shot 2020-04-28 at 3.28.43 PM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04E4A" w14:textId="77777777" w:rsidR="00080495" w:rsidRDefault="00EF78F6">
      <w:pPr>
        <w:pStyle w:val="BodyText"/>
      </w:pPr>
      <w:r>
        <w:t>You can see the message in your event streams topic</w:t>
      </w:r>
    </w:p>
    <w:p w14:paraId="6E134591" w14:textId="2645B7CB" w:rsidR="00080495" w:rsidRDefault="00EF78F6" w:rsidP="007029B9">
      <w:pPr>
        <w:pStyle w:val="CaptionedFigure"/>
      </w:pPr>
      <w:r>
        <w:rPr>
          <w:noProof/>
        </w:rPr>
        <w:drawing>
          <wp:inline distT="0" distB="0" distL="0" distR="0" wp14:anchorId="75B49150" wp14:editId="2B37AB9D">
            <wp:extent cx="5334000" cy="2318715"/>
            <wp:effectExtent l="0" t="0" r="0" b="0"/>
            <wp:docPr id="46" name="Picture" descr="A screenshot of a computer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MediaFolder/media/image4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804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443C1" w14:textId="77777777" w:rsidR="00EF78F6" w:rsidRDefault="00EF78F6">
      <w:pPr>
        <w:spacing w:after="0"/>
      </w:pPr>
      <w:r>
        <w:separator/>
      </w:r>
    </w:p>
  </w:endnote>
  <w:endnote w:type="continuationSeparator" w:id="0">
    <w:p w14:paraId="5487F1BF" w14:textId="77777777" w:rsidR="00EF78F6" w:rsidRDefault="00EF78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44211" w14:textId="77777777" w:rsidR="00EF78F6" w:rsidRDefault="00EF78F6">
      <w:r>
        <w:separator/>
      </w:r>
    </w:p>
  </w:footnote>
  <w:footnote w:type="continuationSeparator" w:id="0">
    <w:p w14:paraId="3EE81A63" w14:textId="77777777" w:rsidR="00EF78F6" w:rsidRDefault="00EF7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C765A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F775053"/>
    <w:multiLevelType w:val="hybridMultilevel"/>
    <w:tmpl w:val="2AF8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C1AE401"/>
    <w:multiLevelType w:val="multilevel"/>
    <w:tmpl w:val="D4241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3091654"/>
    <w:multiLevelType w:val="hybridMultilevel"/>
    <w:tmpl w:val="B73E4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181400B"/>
    <w:multiLevelType w:val="hybridMultilevel"/>
    <w:tmpl w:val="3BBE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2A94810"/>
    <w:multiLevelType w:val="hybridMultilevel"/>
    <w:tmpl w:val="C2D01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53A297E"/>
    <w:multiLevelType w:val="hybridMultilevel"/>
    <w:tmpl w:val="1BC2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1315DCA"/>
    <w:multiLevelType w:val="multilevel"/>
    <w:tmpl w:val="12243A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6"/>
  </w:num>
  <w:num w:numId="6">
    <w:abstractNumId w:val="4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9D4"/>
    <w:rsid w:val="00080495"/>
    <w:rsid w:val="00252A41"/>
    <w:rsid w:val="004E29B3"/>
    <w:rsid w:val="00561D08"/>
    <w:rsid w:val="00590D07"/>
    <w:rsid w:val="007029B9"/>
    <w:rsid w:val="00784D58"/>
    <w:rsid w:val="008D6863"/>
    <w:rsid w:val="00B86B75"/>
    <w:rsid w:val="00BC48D5"/>
    <w:rsid w:val="00C36279"/>
    <w:rsid w:val="00D27F27"/>
    <w:rsid w:val="00E315A3"/>
    <w:rsid w:val="00EF78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BB836"/>
  <w15:docId w15:val="{3C11806E-A0BC-0E45-93F6-40345DEAC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D27F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yperlink" Target="http://ace-kafka-http-ace.apps.ocp43.vg.gse-ocp.net/example/v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20" Type="http://schemas.openxmlformats.org/officeDocument/2006/relationships/image" Target="media/image14.png"/><Relationship Id="rId41" Type="http://schemas.openxmlformats.org/officeDocument/2006/relationships/image" Target="media/image3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1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tu Patel</cp:lastModifiedBy>
  <cp:revision>2</cp:revision>
  <dcterms:created xsi:type="dcterms:W3CDTF">2020-04-28T18:28:00Z</dcterms:created>
  <dcterms:modified xsi:type="dcterms:W3CDTF">2020-04-28T19:29:00Z</dcterms:modified>
</cp:coreProperties>
</file>